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A18F27" w14:textId="758317A7" w:rsidR="00D938E9" w:rsidRDefault="00D938E9" w:rsidP="00D938E9">
      <w:pPr>
        <w:pStyle w:val="Title"/>
      </w:pPr>
      <w:r>
        <w:rPr>
          <w:rFonts w:hint="eastAsia"/>
        </w:rPr>
        <w:t>仓库管理系统</w:t>
      </w:r>
    </w:p>
    <w:p w14:paraId="4FBB430A" w14:textId="613A8953" w:rsidR="00D938E9" w:rsidRDefault="00D938E9" w:rsidP="00D938E9">
      <w:pPr>
        <w:pStyle w:val="Heading1"/>
      </w:pPr>
      <w:r w:rsidRPr="00D938E9">
        <w:rPr>
          <w:rFonts w:hint="eastAsia"/>
        </w:rPr>
        <w:t>1.</w:t>
      </w:r>
      <w:r>
        <w:rPr>
          <w:rFonts w:hint="eastAsia"/>
        </w:rPr>
        <w:t xml:space="preserve"> </w:t>
      </w:r>
      <w:r>
        <w:rPr>
          <w:rFonts w:hint="eastAsia"/>
        </w:rPr>
        <w:t>系统角色：</w:t>
      </w:r>
    </w:p>
    <w:p w14:paraId="08CAD3EC" w14:textId="49334A6E" w:rsidR="00C11C88" w:rsidRDefault="00C11C88">
      <w:r>
        <w:rPr>
          <w:rFonts w:hint="eastAsia"/>
        </w:rPr>
        <w:t>系统管理者：</w:t>
      </w:r>
    </w:p>
    <w:p w14:paraId="752AC62B" w14:textId="38FE83BD" w:rsidR="00C11C88" w:rsidRDefault="00C11C88" w:rsidP="00C11C88">
      <w:pPr>
        <w:pStyle w:val="ListParagraph"/>
        <w:numPr>
          <w:ilvl w:val="0"/>
          <w:numId w:val="1"/>
        </w:numPr>
      </w:pPr>
      <w:r>
        <w:rPr>
          <w:rFonts w:hint="eastAsia"/>
        </w:rPr>
        <w:t>可以管理用户权限</w:t>
      </w:r>
    </w:p>
    <w:p w14:paraId="3AF7E3A5" w14:textId="7C719813" w:rsidR="00C11C88" w:rsidRDefault="00C11C88" w:rsidP="00C11C88">
      <w:pPr>
        <w:pStyle w:val="ListParagraph"/>
        <w:numPr>
          <w:ilvl w:val="0"/>
          <w:numId w:val="1"/>
        </w:numPr>
      </w:pPr>
      <w:r>
        <w:rPr>
          <w:rFonts w:hint="eastAsia"/>
        </w:rPr>
        <w:t>可以增删改查物料状态</w:t>
      </w:r>
    </w:p>
    <w:p w14:paraId="2CE40CFC" w14:textId="42D1E475" w:rsidR="00D8798E" w:rsidRDefault="00D8798E" w:rsidP="00C11C88">
      <w:pPr>
        <w:pStyle w:val="ListParagraph"/>
        <w:numPr>
          <w:ilvl w:val="0"/>
          <w:numId w:val="1"/>
        </w:numPr>
      </w:pPr>
      <w:r>
        <w:rPr>
          <w:rFonts w:hint="eastAsia"/>
        </w:rPr>
        <w:t>通知提醒功能</w:t>
      </w:r>
    </w:p>
    <w:p w14:paraId="093631DA" w14:textId="353A950B" w:rsidR="00D8798E" w:rsidRDefault="00D8798E" w:rsidP="00C11C88">
      <w:pPr>
        <w:pStyle w:val="ListParagraph"/>
        <w:numPr>
          <w:ilvl w:val="0"/>
          <w:numId w:val="1"/>
        </w:numPr>
      </w:pPr>
      <w:r>
        <w:rPr>
          <w:rFonts w:hint="eastAsia"/>
        </w:rPr>
        <w:t>可以查询进出仓记录</w:t>
      </w:r>
    </w:p>
    <w:p w14:paraId="70CC26B4" w14:textId="77777777" w:rsidR="00C11C88" w:rsidRDefault="00C11C88">
      <w:pPr>
        <w:rPr>
          <w:rFonts w:hint="eastAsia"/>
        </w:rPr>
      </w:pPr>
    </w:p>
    <w:p w14:paraId="37994F4E" w14:textId="6B2488FB" w:rsidR="00C11C88" w:rsidRDefault="00C11C88">
      <w:r>
        <w:rPr>
          <w:rFonts w:hint="eastAsia"/>
        </w:rPr>
        <w:t>仓管：</w:t>
      </w:r>
    </w:p>
    <w:p w14:paraId="73A7FD5E" w14:textId="63CE6457" w:rsidR="00C11C88" w:rsidRDefault="00C11C88" w:rsidP="00C11C88">
      <w:pPr>
        <w:pStyle w:val="ListParagraph"/>
        <w:numPr>
          <w:ilvl w:val="0"/>
          <w:numId w:val="2"/>
        </w:numPr>
      </w:pPr>
      <w:r>
        <w:rPr>
          <w:rFonts w:hint="eastAsia"/>
        </w:rPr>
        <w:t>可以直接增加新物料</w:t>
      </w:r>
    </w:p>
    <w:p w14:paraId="1E4DB19B" w14:textId="63D64514" w:rsidR="00C11C88" w:rsidRDefault="00C11C88" w:rsidP="00C11C88">
      <w:pPr>
        <w:pStyle w:val="ListParagraph"/>
        <w:numPr>
          <w:ilvl w:val="0"/>
          <w:numId w:val="2"/>
        </w:numPr>
      </w:pPr>
      <w:r>
        <w:rPr>
          <w:rFonts w:hint="eastAsia"/>
        </w:rPr>
        <w:t>可以扫码增加已有物料的数量</w:t>
      </w:r>
    </w:p>
    <w:p w14:paraId="2E24F93E" w14:textId="2E1BAA2F" w:rsidR="008F05EF" w:rsidRDefault="008F05EF" w:rsidP="008F05EF">
      <w:pPr>
        <w:pStyle w:val="ListParagraph"/>
        <w:numPr>
          <w:ilvl w:val="0"/>
          <w:numId w:val="2"/>
        </w:numPr>
      </w:pPr>
      <w:r>
        <w:rPr>
          <w:rFonts w:hint="eastAsia"/>
        </w:rPr>
        <w:t>可以验收【已下单】状态下的物料</w:t>
      </w:r>
    </w:p>
    <w:p w14:paraId="765C8FAF" w14:textId="4C741167" w:rsidR="008F05EF" w:rsidRDefault="008F05EF" w:rsidP="008F05EF">
      <w:pPr>
        <w:pStyle w:val="ListParagraph"/>
        <w:numPr>
          <w:ilvl w:val="0"/>
          <w:numId w:val="2"/>
        </w:numPr>
      </w:pPr>
      <w:r>
        <w:rPr>
          <w:rFonts w:hint="eastAsia"/>
        </w:rPr>
        <w:t>可以查询物料</w:t>
      </w:r>
    </w:p>
    <w:p w14:paraId="313F057B" w14:textId="1CB1BAA2" w:rsidR="00C11C88" w:rsidRDefault="00C11C88" w:rsidP="00C11C88">
      <w:pPr>
        <w:pStyle w:val="ListParagraph"/>
        <w:numPr>
          <w:ilvl w:val="0"/>
          <w:numId w:val="2"/>
        </w:numPr>
      </w:pPr>
      <w:r>
        <w:rPr>
          <w:rFonts w:hint="eastAsia"/>
        </w:rPr>
        <w:t>可以扫码取件</w:t>
      </w:r>
    </w:p>
    <w:p w14:paraId="7CBA138F" w14:textId="4BEF130E" w:rsidR="00D8798E" w:rsidRDefault="00D8798E" w:rsidP="00D8798E">
      <w:pPr>
        <w:pStyle w:val="ListParagraph"/>
        <w:numPr>
          <w:ilvl w:val="0"/>
          <w:numId w:val="2"/>
        </w:numPr>
      </w:pPr>
      <w:r>
        <w:rPr>
          <w:rFonts w:hint="eastAsia"/>
        </w:rPr>
        <w:t>通知提醒功能</w:t>
      </w:r>
    </w:p>
    <w:p w14:paraId="732C078B" w14:textId="77777777" w:rsidR="00D8798E" w:rsidRDefault="00D8798E" w:rsidP="00D8798E">
      <w:pPr>
        <w:pStyle w:val="ListParagraph"/>
        <w:numPr>
          <w:ilvl w:val="0"/>
          <w:numId w:val="2"/>
        </w:numPr>
      </w:pPr>
      <w:r>
        <w:rPr>
          <w:rFonts w:hint="eastAsia"/>
        </w:rPr>
        <w:t>可以查询进出仓记录</w:t>
      </w:r>
    </w:p>
    <w:p w14:paraId="2DBAD28C" w14:textId="77777777" w:rsidR="00D8798E" w:rsidRDefault="00D8798E" w:rsidP="00D8798E">
      <w:pPr>
        <w:pStyle w:val="ListParagraph"/>
      </w:pPr>
    </w:p>
    <w:p w14:paraId="6951A880" w14:textId="77777777" w:rsidR="00D8798E" w:rsidRDefault="00D8798E" w:rsidP="00D8798E">
      <w:pPr>
        <w:pStyle w:val="ListParagraph"/>
      </w:pPr>
    </w:p>
    <w:p w14:paraId="37EF6890" w14:textId="768B2046" w:rsidR="00C11C88" w:rsidRDefault="00C11C88"/>
    <w:p w14:paraId="5262049B" w14:textId="706C4F79" w:rsidR="00C11C88" w:rsidRDefault="00C11C88">
      <w:r>
        <w:rPr>
          <w:rFonts w:hint="eastAsia"/>
        </w:rPr>
        <w:t>技术员：</w:t>
      </w:r>
    </w:p>
    <w:p w14:paraId="0631CE58" w14:textId="601EDC41" w:rsidR="00C11C88" w:rsidRDefault="00C11C88" w:rsidP="00C11C88">
      <w:pPr>
        <w:pStyle w:val="ListParagraph"/>
        <w:numPr>
          <w:ilvl w:val="0"/>
          <w:numId w:val="3"/>
        </w:numPr>
      </w:pPr>
      <w:r>
        <w:rPr>
          <w:rFonts w:hint="eastAsia"/>
        </w:rPr>
        <w:t>可以下单新物料，【已下单】状态的物料不计入物料数量</w:t>
      </w:r>
    </w:p>
    <w:p w14:paraId="1A2F7356" w14:textId="77777777" w:rsidR="008F05EF" w:rsidRDefault="008F05EF" w:rsidP="008F05EF">
      <w:pPr>
        <w:pStyle w:val="ListParagraph"/>
        <w:numPr>
          <w:ilvl w:val="0"/>
          <w:numId w:val="3"/>
        </w:numPr>
      </w:pPr>
      <w:r>
        <w:rPr>
          <w:rFonts w:hint="eastAsia"/>
        </w:rPr>
        <w:t>可以查询物料</w:t>
      </w:r>
    </w:p>
    <w:p w14:paraId="1CB23E4F" w14:textId="343C2F88" w:rsidR="00C11C88" w:rsidRDefault="008F05EF" w:rsidP="008F05EF">
      <w:pPr>
        <w:pStyle w:val="ListParagraph"/>
        <w:numPr>
          <w:ilvl w:val="0"/>
          <w:numId w:val="3"/>
        </w:numPr>
      </w:pPr>
      <w:r>
        <w:rPr>
          <w:rFonts w:hint="eastAsia"/>
        </w:rPr>
        <w:t>可以扫码取件</w:t>
      </w:r>
    </w:p>
    <w:p w14:paraId="03F845A2" w14:textId="098D45B8" w:rsidR="006257DB" w:rsidRDefault="006257DB" w:rsidP="008F05EF">
      <w:pPr>
        <w:pStyle w:val="ListParagraph"/>
        <w:numPr>
          <w:ilvl w:val="0"/>
          <w:numId w:val="3"/>
        </w:numPr>
      </w:pPr>
      <w:r>
        <w:rPr>
          <w:rFonts w:hint="eastAsia"/>
        </w:rPr>
        <w:t>可以列物料清单</w:t>
      </w:r>
    </w:p>
    <w:p w14:paraId="3C1CDDE4" w14:textId="7B2A52A8" w:rsidR="00D8798E" w:rsidRDefault="00D8798E" w:rsidP="00D8798E">
      <w:pPr>
        <w:pStyle w:val="ListParagraph"/>
        <w:numPr>
          <w:ilvl w:val="0"/>
          <w:numId w:val="3"/>
        </w:numPr>
      </w:pPr>
      <w:r>
        <w:rPr>
          <w:rFonts w:hint="eastAsia"/>
        </w:rPr>
        <w:t>通知提醒功能</w:t>
      </w:r>
    </w:p>
    <w:p w14:paraId="4474BE63" w14:textId="77777777" w:rsidR="00D8798E" w:rsidRDefault="00D8798E" w:rsidP="00D8798E">
      <w:pPr>
        <w:pStyle w:val="ListParagraph"/>
        <w:numPr>
          <w:ilvl w:val="0"/>
          <w:numId w:val="3"/>
        </w:numPr>
      </w:pPr>
      <w:r>
        <w:rPr>
          <w:rFonts w:hint="eastAsia"/>
        </w:rPr>
        <w:t>可以查询进出仓记录</w:t>
      </w:r>
    </w:p>
    <w:p w14:paraId="21B1FE47" w14:textId="77777777" w:rsidR="00D8798E" w:rsidRDefault="00D8798E" w:rsidP="00D8798E">
      <w:pPr>
        <w:pStyle w:val="ListParagraph"/>
      </w:pPr>
    </w:p>
    <w:p w14:paraId="0BB8658F" w14:textId="77777777" w:rsidR="00D8798E" w:rsidRDefault="00D8798E" w:rsidP="00D8798E">
      <w:pPr>
        <w:pStyle w:val="ListParagraph"/>
        <w:rPr>
          <w:rFonts w:hint="eastAsia"/>
        </w:rPr>
      </w:pPr>
    </w:p>
    <w:p w14:paraId="12733C54" w14:textId="69DE2FEA" w:rsidR="00C11C88" w:rsidRDefault="00C11C88"/>
    <w:p w14:paraId="0BE11634" w14:textId="33965878" w:rsidR="00C11C88" w:rsidRDefault="00C11C88">
      <w:r>
        <w:rPr>
          <w:rFonts w:hint="eastAsia"/>
        </w:rPr>
        <w:t>普通员工：</w:t>
      </w:r>
    </w:p>
    <w:p w14:paraId="2ED2A571" w14:textId="77777777" w:rsidR="008F05EF" w:rsidRDefault="008F05EF" w:rsidP="008F05EF">
      <w:pPr>
        <w:pStyle w:val="ListParagraph"/>
        <w:numPr>
          <w:ilvl w:val="0"/>
          <w:numId w:val="4"/>
        </w:numPr>
      </w:pPr>
      <w:r>
        <w:rPr>
          <w:rFonts w:hint="eastAsia"/>
        </w:rPr>
        <w:t>可以查询物料</w:t>
      </w:r>
    </w:p>
    <w:p w14:paraId="0CC2F11C" w14:textId="3A793D7C" w:rsidR="00D938E9" w:rsidRDefault="008F05EF" w:rsidP="00D938E9">
      <w:pPr>
        <w:pStyle w:val="ListParagraph"/>
        <w:numPr>
          <w:ilvl w:val="0"/>
          <w:numId w:val="4"/>
        </w:numPr>
      </w:pPr>
      <w:r>
        <w:rPr>
          <w:rFonts w:hint="eastAsia"/>
        </w:rPr>
        <w:t>可以扫码取件</w:t>
      </w:r>
    </w:p>
    <w:p w14:paraId="0B956EC1" w14:textId="4DB8B893" w:rsidR="00D8798E" w:rsidRDefault="00D8798E" w:rsidP="00D8798E">
      <w:pPr>
        <w:pStyle w:val="ListParagraph"/>
        <w:numPr>
          <w:ilvl w:val="0"/>
          <w:numId w:val="4"/>
        </w:numPr>
      </w:pPr>
      <w:r>
        <w:rPr>
          <w:rFonts w:hint="eastAsia"/>
        </w:rPr>
        <w:t>通知提醒功能</w:t>
      </w:r>
    </w:p>
    <w:p w14:paraId="54F3AF92" w14:textId="77777777" w:rsidR="00D8798E" w:rsidRDefault="00D8798E" w:rsidP="00D8798E">
      <w:pPr>
        <w:pStyle w:val="ListParagraph"/>
        <w:numPr>
          <w:ilvl w:val="0"/>
          <w:numId w:val="4"/>
        </w:numPr>
      </w:pPr>
      <w:r>
        <w:rPr>
          <w:rFonts w:hint="eastAsia"/>
        </w:rPr>
        <w:t>可以查询进出仓记录</w:t>
      </w:r>
    </w:p>
    <w:p w14:paraId="1BCE5493" w14:textId="23A35021" w:rsidR="00D8798E" w:rsidRDefault="00D8798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776F9AAE" w14:textId="54715B74" w:rsidR="00D938E9" w:rsidRDefault="00D938E9" w:rsidP="00D938E9">
      <w:pPr>
        <w:pStyle w:val="Heading1"/>
      </w:pPr>
      <w:r>
        <w:rPr>
          <w:rFonts w:hint="eastAsia"/>
        </w:rPr>
        <w:lastRenderedPageBreak/>
        <w:t>2.</w:t>
      </w:r>
      <w:r>
        <w:t xml:space="preserve"> </w:t>
      </w:r>
      <w:r>
        <w:rPr>
          <w:rFonts w:hint="eastAsia"/>
        </w:rPr>
        <w:t>模块</w:t>
      </w:r>
    </w:p>
    <w:p w14:paraId="25AF8DE5" w14:textId="65B56CC7" w:rsidR="001C1C7F" w:rsidRDefault="00D8798E" w:rsidP="00D8798E">
      <w:r>
        <w:rPr>
          <w:rFonts w:hint="eastAsia"/>
        </w:rPr>
        <w:t>通知模块</w:t>
      </w:r>
    </w:p>
    <w:p w14:paraId="7C1B08B9" w14:textId="75FC896D" w:rsidR="001C1C7F" w:rsidRPr="001C1C7F" w:rsidRDefault="001C1C7F" w:rsidP="001C1C7F">
      <w:pPr>
        <w:rPr>
          <w:rFonts w:hint="eastAsia"/>
          <w:color w:val="FF0000"/>
        </w:rPr>
      </w:pPr>
      <w:r w:rsidRPr="001C1C7F">
        <w:rPr>
          <w:rFonts w:hint="eastAsia"/>
          <w:color w:val="FF0000"/>
        </w:rPr>
        <w:t>打开主页后弹出提醒</w:t>
      </w:r>
    </w:p>
    <w:p w14:paraId="7ED32C96" w14:textId="2BFFEDA2" w:rsidR="001C1C7F" w:rsidRDefault="001C1C7F" w:rsidP="001C1C7F">
      <w:pPr>
        <w:ind w:left="720"/>
      </w:pPr>
      <w:r>
        <w:rPr>
          <w:rFonts w:hint="eastAsia"/>
        </w:rPr>
        <w:t>下单提醒</w:t>
      </w:r>
    </w:p>
    <w:p w14:paraId="144C33C6" w14:textId="7F4E238B" w:rsidR="001C1C7F" w:rsidRDefault="001C1C7F" w:rsidP="001C1C7F">
      <w:pPr>
        <w:ind w:left="720"/>
      </w:pPr>
      <w:r>
        <w:rPr>
          <w:rFonts w:hint="eastAsia"/>
        </w:rPr>
        <w:t>不良品返工提醒</w:t>
      </w:r>
    </w:p>
    <w:p w14:paraId="73B68135" w14:textId="4F14E440" w:rsidR="001C1C7F" w:rsidRDefault="001C1C7F" w:rsidP="001C1C7F">
      <w:pPr>
        <w:ind w:left="720"/>
      </w:pPr>
      <w:r>
        <w:rPr>
          <w:rFonts w:hint="eastAsia"/>
        </w:rPr>
        <w:t>外出物料回收提醒</w:t>
      </w:r>
    </w:p>
    <w:p w14:paraId="2A95903C" w14:textId="77777777" w:rsidR="001C1C7F" w:rsidRPr="00D8798E" w:rsidRDefault="001C1C7F" w:rsidP="001C1C7F">
      <w:pPr>
        <w:ind w:left="720"/>
        <w:rPr>
          <w:rFonts w:hint="eastAsia"/>
        </w:rPr>
      </w:pPr>
    </w:p>
    <w:p w14:paraId="2FEB6411" w14:textId="6F854084" w:rsidR="008F06E7" w:rsidRDefault="00E44819" w:rsidP="00D938E9">
      <w:r>
        <w:rPr>
          <w:rFonts w:hint="eastAsia"/>
        </w:rPr>
        <w:t>权限模块</w:t>
      </w:r>
    </w:p>
    <w:p w14:paraId="6608FCEA" w14:textId="1AE049CA" w:rsidR="001C1C7F" w:rsidRDefault="001C1C7F" w:rsidP="001C1C7F">
      <w:pPr>
        <w:ind w:left="720"/>
      </w:pPr>
      <w:r>
        <w:rPr>
          <w:rFonts w:hint="eastAsia"/>
        </w:rPr>
        <w:t>设定用户权限</w:t>
      </w:r>
    </w:p>
    <w:p w14:paraId="1737C654" w14:textId="77777777" w:rsidR="001C1C7F" w:rsidRDefault="001C1C7F" w:rsidP="00006990">
      <w:pPr>
        <w:rPr>
          <w:rFonts w:hint="eastAsia"/>
        </w:rPr>
      </w:pPr>
    </w:p>
    <w:p w14:paraId="45629A34" w14:textId="08FBA141" w:rsidR="008F06E7" w:rsidRDefault="00E44819" w:rsidP="00D938E9">
      <w:r>
        <w:rPr>
          <w:rFonts w:hint="eastAsia"/>
        </w:rPr>
        <w:t>物料管理模块</w:t>
      </w:r>
    </w:p>
    <w:p w14:paraId="3865DE6E" w14:textId="2B446B26" w:rsidR="00006990" w:rsidRDefault="00006990" w:rsidP="00006990">
      <w:pPr>
        <w:ind w:left="720"/>
      </w:pPr>
      <w:r>
        <w:rPr>
          <w:rFonts w:hint="eastAsia"/>
        </w:rPr>
        <w:t>模块主页查询</w:t>
      </w:r>
    </w:p>
    <w:p w14:paraId="7ACF6266" w14:textId="1C82D1B1" w:rsidR="00006990" w:rsidRDefault="00006990" w:rsidP="00006990">
      <w:pPr>
        <w:ind w:left="720"/>
      </w:pPr>
      <w:r>
        <w:rPr>
          <w:rFonts w:hint="eastAsia"/>
        </w:rPr>
        <w:t>可添加新物料</w:t>
      </w:r>
    </w:p>
    <w:p w14:paraId="29D4C2C4" w14:textId="6B669BB3" w:rsidR="00006990" w:rsidRDefault="00006990" w:rsidP="00006990">
      <w:pPr>
        <w:ind w:left="720"/>
      </w:pPr>
      <w:r>
        <w:rPr>
          <w:rFonts w:hint="eastAsia"/>
        </w:rPr>
        <w:t>点击物料进入对应物料信息页面，该页面内可查询进出仓记录，添加该物料，出仓该物料</w:t>
      </w:r>
    </w:p>
    <w:p w14:paraId="5A6FFFC3" w14:textId="77777777" w:rsidR="00006990" w:rsidRDefault="00006990" w:rsidP="00006990">
      <w:pPr>
        <w:ind w:left="720"/>
        <w:rPr>
          <w:rFonts w:hint="eastAsia"/>
        </w:rPr>
      </w:pPr>
    </w:p>
    <w:p w14:paraId="4AC6AFD8" w14:textId="77777777" w:rsidR="001C1C7F" w:rsidRDefault="001C1C7F" w:rsidP="001C1C7F">
      <w:pPr>
        <w:ind w:left="720"/>
        <w:rPr>
          <w:rFonts w:hint="eastAsia"/>
        </w:rPr>
      </w:pPr>
    </w:p>
    <w:p w14:paraId="6BBD4C86" w14:textId="40206906" w:rsidR="00334C78" w:rsidRDefault="00E44819" w:rsidP="00D938E9">
      <w:r>
        <w:rPr>
          <w:rFonts w:hint="eastAsia"/>
        </w:rPr>
        <w:t>清单模块</w:t>
      </w:r>
    </w:p>
    <w:p w14:paraId="3669EFCF" w14:textId="3C649F0E" w:rsidR="00334C78" w:rsidRDefault="00334C78" w:rsidP="00334C78">
      <w:pPr>
        <w:ind w:left="720"/>
        <w:rPr>
          <w:rFonts w:hint="eastAsia"/>
        </w:rPr>
      </w:pPr>
      <w:r>
        <w:rPr>
          <w:rFonts w:hint="eastAsia"/>
        </w:rPr>
        <w:t>可查询清单</w:t>
      </w:r>
    </w:p>
    <w:p w14:paraId="085A4BDE" w14:textId="66D45A4D" w:rsidR="00006990" w:rsidRDefault="00006990" w:rsidP="00006990">
      <w:pPr>
        <w:ind w:left="720"/>
      </w:pPr>
      <w:r>
        <w:rPr>
          <w:rFonts w:hint="eastAsia"/>
        </w:rPr>
        <w:t>可选择物料列成清单</w:t>
      </w:r>
    </w:p>
    <w:p w14:paraId="1E6280F1" w14:textId="425368A0" w:rsidR="00006990" w:rsidRDefault="00006990" w:rsidP="00006990">
      <w:pPr>
        <w:ind w:left="720"/>
      </w:pPr>
      <w:r>
        <w:rPr>
          <w:rFonts w:hint="eastAsia"/>
        </w:rPr>
        <w:t>可计算出可做几套设备</w:t>
      </w:r>
    </w:p>
    <w:p w14:paraId="14E18CAE" w14:textId="77777777" w:rsidR="00006990" w:rsidRPr="00D938E9" w:rsidRDefault="00006990" w:rsidP="00006990">
      <w:pPr>
        <w:ind w:left="720"/>
        <w:rPr>
          <w:rFonts w:hint="eastAsia"/>
        </w:rPr>
      </w:pPr>
    </w:p>
    <w:p w14:paraId="5721DD4A" w14:textId="77777777" w:rsidR="00D938E9" w:rsidRDefault="00D938E9" w:rsidP="00D938E9">
      <w:pPr>
        <w:rPr>
          <w:rFonts w:hint="eastAsia"/>
        </w:rPr>
      </w:pPr>
      <w:bookmarkStart w:id="0" w:name="_GoBack"/>
      <w:bookmarkEnd w:id="0"/>
    </w:p>
    <w:p w14:paraId="29CCBF46" w14:textId="77777777" w:rsidR="008F05EF" w:rsidRDefault="008F05EF">
      <w:pPr>
        <w:rPr>
          <w:rFonts w:hint="eastAsia"/>
        </w:rPr>
      </w:pPr>
    </w:p>
    <w:sectPr w:rsidR="008F05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C57815"/>
    <w:multiLevelType w:val="hybridMultilevel"/>
    <w:tmpl w:val="81621858"/>
    <w:lvl w:ilvl="0" w:tplc="A754CDB8">
      <w:start w:val="1"/>
      <w:numFmt w:val="decimal"/>
      <w:lvlText w:val="%1、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67434"/>
    <w:multiLevelType w:val="hybridMultilevel"/>
    <w:tmpl w:val="C1D46EA2"/>
    <w:lvl w:ilvl="0" w:tplc="DC3A2EC6">
      <w:start w:val="1"/>
      <w:numFmt w:val="decimal"/>
      <w:lvlText w:val="%1、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D42621"/>
    <w:multiLevelType w:val="hybridMultilevel"/>
    <w:tmpl w:val="256E43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1623C1"/>
    <w:multiLevelType w:val="hybridMultilevel"/>
    <w:tmpl w:val="19A63F92"/>
    <w:lvl w:ilvl="0" w:tplc="833ACF52">
      <w:start w:val="1"/>
      <w:numFmt w:val="decimal"/>
      <w:lvlText w:val="%1、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CE27A6"/>
    <w:multiLevelType w:val="hybridMultilevel"/>
    <w:tmpl w:val="81621858"/>
    <w:lvl w:ilvl="0" w:tplc="A754CDB8">
      <w:start w:val="1"/>
      <w:numFmt w:val="decimal"/>
      <w:lvlText w:val="%1、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wszQ0NDe3NDMwMDFS0lEKTi0uzszPAykwrAUAqk8F/CwAAAA="/>
  </w:docVars>
  <w:rsids>
    <w:rsidRoot w:val="00673F19"/>
    <w:rsid w:val="00006990"/>
    <w:rsid w:val="001C1C7F"/>
    <w:rsid w:val="00334C78"/>
    <w:rsid w:val="00461CD4"/>
    <w:rsid w:val="00474C86"/>
    <w:rsid w:val="005A6573"/>
    <w:rsid w:val="006257DB"/>
    <w:rsid w:val="00673F19"/>
    <w:rsid w:val="0081501B"/>
    <w:rsid w:val="008F05EF"/>
    <w:rsid w:val="008F06E7"/>
    <w:rsid w:val="0094232A"/>
    <w:rsid w:val="00C11C88"/>
    <w:rsid w:val="00D37636"/>
    <w:rsid w:val="00D8798E"/>
    <w:rsid w:val="00D938E9"/>
    <w:rsid w:val="00E44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BCB90"/>
  <w15:chartTrackingRefBased/>
  <w15:docId w15:val="{D444CC2A-5DF8-4770-ADB6-CB146D68D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38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1C8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938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938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38E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4</TotalTime>
  <Pages>2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志锋</dc:creator>
  <cp:keywords/>
  <dc:description/>
  <cp:lastModifiedBy>刘 志锋</cp:lastModifiedBy>
  <cp:revision>7</cp:revision>
  <dcterms:created xsi:type="dcterms:W3CDTF">2020-10-11T05:51:00Z</dcterms:created>
  <dcterms:modified xsi:type="dcterms:W3CDTF">2020-10-12T03:22:00Z</dcterms:modified>
</cp:coreProperties>
</file>